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í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í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ía son entregados por el operador biométrico a través de correo electrónico al usuario líder del área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ía un ID al operador biométrico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ía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ías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ón de herramientas de gobierno que permitan el fortalecimiento en el diseño para la aplicación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ón y malla de calidad en las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3b280aa2-2642-4277-bcac-1029d4632343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san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san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7-21T21:52:44Z</dcterms:created>
  <dcterms:modified xsi:type="dcterms:W3CDTF">2023-07-21T21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